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A293A1" w14:textId="77777777" w:rsidR="001D5C3A" w:rsidRPr="001D5C3A" w:rsidRDefault="001D5C3A" w:rsidP="001D5C3A">
      <w:pPr>
        <w:jc w:val="center"/>
        <w:rPr>
          <w:b/>
          <w:sz w:val="28"/>
          <w:szCs w:val="28"/>
        </w:rPr>
      </w:pPr>
      <w:r w:rsidRPr="001D5C3A">
        <w:rPr>
          <w:b/>
          <w:sz w:val="28"/>
          <w:szCs w:val="28"/>
        </w:rPr>
        <w:t>Staffing Management Plan</w:t>
      </w:r>
    </w:p>
    <w:p w14:paraId="000660F5" w14:textId="1CBDE395" w:rsidR="00CC43F7" w:rsidRPr="001D5C3A" w:rsidRDefault="00CC43F7" w:rsidP="00CC43F7">
      <w:pPr>
        <w:jc w:val="center"/>
        <w:rPr>
          <w:sz w:val="28"/>
          <w:szCs w:val="28"/>
        </w:rPr>
      </w:pPr>
      <w:r w:rsidRPr="001D5C3A">
        <w:rPr>
          <w:b/>
          <w:sz w:val="28"/>
          <w:szCs w:val="28"/>
        </w:rPr>
        <w:t>Date</w:t>
      </w:r>
      <w:r w:rsidR="008864EE" w:rsidRPr="001D5C3A">
        <w:rPr>
          <w:b/>
          <w:sz w:val="28"/>
          <w:szCs w:val="28"/>
        </w:rPr>
        <w:t>: May 2</w:t>
      </w:r>
      <w:r w:rsidR="00E03C0D">
        <w:rPr>
          <w:b/>
          <w:sz w:val="28"/>
          <w:szCs w:val="28"/>
        </w:rPr>
        <w:t>9</w:t>
      </w:r>
      <w:r w:rsidRPr="001D5C3A">
        <w:rPr>
          <w:b/>
          <w:sz w:val="28"/>
          <w:szCs w:val="28"/>
        </w:rPr>
        <w:t>, 202</w:t>
      </w:r>
      <w:r w:rsidR="00E03C0D">
        <w:rPr>
          <w:b/>
          <w:sz w:val="28"/>
          <w:szCs w:val="28"/>
        </w:rPr>
        <w:t>1</w:t>
      </w:r>
    </w:p>
    <w:p w14:paraId="0FC245D6" w14:textId="77777777" w:rsidR="00CC43F7" w:rsidRDefault="00CC43F7" w:rsidP="00CC43F7"/>
    <w:p w14:paraId="2AFDEA60" w14:textId="2FAB3748" w:rsidR="00CC43F7" w:rsidRDefault="00CC43F7" w:rsidP="001D5C3A">
      <w:pPr>
        <w:jc w:val="both"/>
      </w:pPr>
      <w:r w:rsidRPr="00D158C1">
        <w:rPr>
          <w:b/>
        </w:rPr>
        <w:t>Project Name</w:t>
      </w:r>
      <w:r>
        <w:t xml:space="preserve">: </w:t>
      </w:r>
      <w:r w:rsidR="00E03C0D">
        <w:t xml:space="preserve">Online Home Food Ordering Application. </w:t>
      </w:r>
    </w:p>
    <w:p w14:paraId="6A153EE1" w14:textId="77777777" w:rsidR="00CC43F7" w:rsidRDefault="00CC43F7" w:rsidP="001D5C3A">
      <w:pPr>
        <w:jc w:val="both"/>
      </w:pPr>
    </w:p>
    <w:p w14:paraId="2D3FAE0C" w14:textId="77777777" w:rsidR="00DB49AF" w:rsidRDefault="00DB49AF" w:rsidP="0004022F">
      <w:pPr>
        <w:jc w:val="both"/>
        <w:rPr>
          <w:b/>
        </w:rPr>
      </w:pPr>
    </w:p>
    <w:p w14:paraId="53C14972" w14:textId="797233F1" w:rsidR="0004022F" w:rsidRDefault="00CC43F7" w:rsidP="0004022F">
      <w:pPr>
        <w:jc w:val="both"/>
        <w:rPr>
          <w:b/>
        </w:rPr>
      </w:pPr>
      <w:r>
        <w:rPr>
          <w:b/>
        </w:rPr>
        <w:t xml:space="preserve">Introduction: </w:t>
      </w:r>
    </w:p>
    <w:p w14:paraId="65F17100" w14:textId="77777777" w:rsidR="00D0592A" w:rsidRDefault="00D0592A" w:rsidP="0004022F">
      <w:pPr>
        <w:jc w:val="both"/>
        <w:rPr>
          <w:b/>
        </w:rPr>
      </w:pPr>
    </w:p>
    <w:p w14:paraId="52458728" w14:textId="22E4AF0D" w:rsidR="00CC43F7" w:rsidRDefault="0004022F" w:rsidP="001D5C3A">
      <w:pPr>
        <w:jc w:val="both"/>
        <w:rPr>
          <w:bCs/>
        </w:rPr>
      </w:pPr>
      <w:r>
        <w:rPr>
          <w:bCs/>
        </w:rPr>
        <w:t xml:space="preserve">This project is about developing an online home food delivery application for mobiles, laptops, and computers. </w:t>
      </w:r>
      <w:r w:rsidR="00D0592A">
        <w:rPr>
          <w:bCs/>
        </w:rPr>
        <w:t xml:space="preserve"> </w:t>
      </w:r>
      <w:r w:rsidR="00D0592A" w:rsidRPr="00D0592A">
        <w:rPr>
          <w:bCs/>
        </w:rPr>
        <w:t xml:space="preserve">We will create an application </w:t>
      </w:r>
      <w:r w:rsidR="00D0592A">
        <w:rPr>
          <w:bCs/>
        </w:rPr>
        <w:t>for</w:t>
      </w:r>
      <w:r w:rsidR="00D0592A" w:rsidRPr="00D0592A">
        <w:rPr>
          <w:bCs/>
        </w:rPr>
        <w:t xml:space="preserve"> this project. </w:t>
      </w:r>
      <w:r w:rsidR="00D0592A">
        <w:rPr>
          <w:bCs/>
        </w:rPr>
        <w:t>E</w:t>
      </w:r>
      <w:r>
        <w:rPr>
          <w:bCs/>
        </w:rPr>
        <w:t xml:space="preserve">veryone can order home food online on their machines with one click of installation, </w:t>
      </w:r>
      <w:r w:rsidR="00D0592A" w:rsidRPr="00D0592A">
        <w:rPr>
          <w:bCs/>
        </w:rPr>
        <w:t>rather than going to a restaurant and ordering meals</w:t>
      </w:r>
      <w:r w:rsidR="00D0592A">
        <w:rPr>
          <w:bCs/>
        </w:rPr>
        <w:t>.</w:t>
      </w:r>
      <w:r w:rsidR="00D0592A" w:rsidRPr="00D0592A">
        <w:rPr>
          <w:bCs/>
        </w:rPr>
        <w:t xml:space="preserve"> By doing so, we may order any food item from any</w:t>
      </w:r>
      <w:r w:rsidR="00D0592A">
        <w:rPr>
          <w:bCs/>
        </w:rPr>
        <w:t xml:space="preserve"> </w:t>
      </w:r>
      <w:r w:rsidR="00D0592A" w:rsidRPr="00D0592A">
        <w:rPr>
          <w:bCs/>
        </w:rPr>
        <w:t>place just by downloading the app.</w:t>
      </w:r>
    </w:p>
    <w:p w14:paraId="3A1C48A2" w14:textId="77777777" w:rsidR="00FA2BCD" w:rsidRDefault="00FA2BCD" w:rsidP="001D5C3A">
      <w:pPr>
        <w:jc w:val="both"/>
        <w:rPr>
          <w:bCs/>
        </w:rPr>
      </w:pPr>
    </w:p>
    <w:p w14:paraId="2EED6410" w14:textId="77777777" w:rsidR="00D0592A" w:rsidRPr="003111D2" w:rsidRDefault="00D0592A" w:rsidP="001D5C3A">
      <w:pPr>
        <w:jc w:val="both"/>
        <w:rPr>
          <w:b/>
        </w:rPr>
      </w:pPr>
    </w:p>
    <w:p w14:paraId="65B5491E" w14:textId="60EEAF1D" w:rsidR="001D5C3A" w:rsidRDefault="00CC43F7" w:rsidP="001D5C3A">
      <w:pPr>
        <w:jc w:val="both"/>
        <w:rPr>
          <w:b/>
        </w:rPr>
      </w:pPr>
      <w:r>
        <w:rPr>
          <w:b/>
        </w:rPr>
        <w:t>Staffing Requirements</w:t>
      </w:r>
      <w:r w:rsidR="00D0592A">
        <w:rPr>
          <w:b/>
        </w:rPr>
        <w:t xml:space="preserve"> </w:t>
      </w:r>
      <w:r w:rsidR="001D5C3A">
        <w:rPr>
          <w:b/>
        </w:rPr>
        <w:t>:</w:t>
      </w:r>
      <w:r w:rsidR="006347FA">
        <w:rPr>
          <w:b/>
        </w:rPr>
        <w:tab/>
      </w:r>
    </w:p>
    <w:p w14:paraId="3FC0DE8D" w14:textId="77777777" w:rsidR="00D0592A" w:rsidRDefault="00D0592A" w:rsidP="001D5C3A">
      <w:pPr>
        <w:jc w:val="both"/>
        <w:rPr>
          <w:b/>
        </w:rPr>
      </w:pPr>
    </w:p>
    <w:p w14:paraId="76C2F7BC" w14:textId="63ECB2BC" w:rsidR="00CC43F7" w:rsidRDefault="00D0592A" w:rsidP="001D5C3A">
      <w:pPr>
        <w:jc w:val="both"/>
      </w:pPr>
      <w:r w:rsidRPr="00D0592A">
        <w:t>Internal personnel will be required for this project:</w:t>
      </w:r>
    </w:p>
    <w:p w14:paraId="0A91C2B9" w14:textId="77777777" w:rsidR="00D0592A" w:rsidRDefault="00D0592A" w:rsidP="001D5C3A">
      <w:pPr>
        <w:jc w:val="both"/>
      </w:pPr>
    </w:p>
    <w:p w14:paraId="30A6E075" w14:textId="62BB2A04" w:rsidR="00CC43F7" w:rsidRDefault="00CC43F7" w:rsidP="001D5C3A">
      <w:pPr>
        <w:numPr>
          <w:ilvl w:val="0"/>
          <w:numId w:val="1"/>
        </w:numPr>
        <w:jc w:val="both"/>
      </w:pPr>
      <w:r>
        <w:t>Project Manager (PM) for conducting high</w:t>
      </w:r>
      <w:r w:rsidR="00D0592A">
        <w:t>-</w:t>
      </w:r>
      <w:r>
        <w:t>level meetings</w:t>
      </w:r>
    </w:p>
    <w:p w14:paraId="0CFDB768" w14:textId="77777777" w:rsidR="00CC43F7" w:rsidRDefault="00CC43F7" w:rsidP="001D5C3A">
      <w:pPr>
        <w:numPr>
          <w:ilvl w:val="0"/>
          <w:numId w:val="1"/>
        </w:numPr>
        <w:jc w:val="both"/>
      </w:pPr>
      <w:r>
        <w:t>System Analyst for analyzing the system requirements</w:t>
      </w:r>
    </w:p>
    <w:p w14:paraId="350CB7EF" w14:textId="7F0E1F55" w:rsidR="00CC43F7" w:rsidRDefault="00CC43F7" w:rsidP="00D0592A">
      <w:pPr>
        <w:numPr>
          <w:ilvl w:val="0"/>
          <w:numId w:val="1"/>
        </w:numPr>
        <w:jc w:val="both"/>
      </w:pPr>
      <w:r>
        <w:t>Project Team Members for Development of Requirements</w:t>
      </w:r>
    </w:p>
    <w:p w14:paraId="43F909CA" w14:textId="7BB0C25A" w:rsidR="00781C99" w:rsidRDefault="00781C99" w:rsidP="001D5C3A">
      <w:pPr>
        <w:numPr>
          <w:ilvl w:val="0"/>
          <w:numId w:val="1"/>
        </w:numPr>
        <w:jc w:val="both"/>
      </w:pPr>
      <w:r>
        <w:t>Application developer for developing  applications</w:t>
      </w:r>
    </w:p>
    <w:p w14:paraId="43F96C8A" w14:textId="4147CB19" w:rsidR="00CC43F7" w:rsidRDefault="00CC43F7" w:rsidP="001D5C3A">
      <w:pPr>
        <w:numPr>
          <w:ilvl w:val="0"/>
          <w:numId w:val="1"/>
        </w:numPr>
        <w:jc w:val="both"/>
      </w:pPr>
      <w:r>
        <w:t>Senior Management for analysis of the project goals</w:t>
      </w:r>
    </w:p>
    <w:p w14:paraId="52C5C206" w14:textId="77777777" w:rsidR="00CC43F7" w:rsidRDefault="00CC43F7" w:rsidP="001D5C3A">
      <w:pPr>
        <w:numPr>
          <w:ilvl w:val="0"/>
          <w:numId w:val="1"/>
        </w:numPr>
        <w:jc w:val="both"/>
      </w:pPr>
      <w:r>
        <w:t>Project Team Members for Submission of Documentation</w:t>
      </w:r>
    </w:p>
    <w:p w14:paraId="07B13C7F" w14:textId="77777777" w:rsidR="00CC43F7" w:rsidRDefault="00CC43F7" w:rsidP="001D5C3A">
      <w:pPr>
        <w:numPr>
          <w:ilvl w:val="0"/>
          <w:numId w:val="1"/>
        </w:numPr>
        <w:jc w:val="both"/>
      </w:pPr>
      <w:r>
        <w:t>Project Manager for Develo</w:t>
      </w:r>
      <w:r w:rsidR="008904DB">
        <w:t>pment of Back-End of the Application</w:t>
      </w:r>
    </w:p>
    <w:p w14:paraId="356A7F39" w14:textId="77777777" w:rsidR="00CC43F7" w:rsidRDefault="00CC43F7" w:rsidP="001D5C3A">
      <w:pPr>
        <w:numPr>
          <w:ilvl w:val="0"/>
          <w:numId w:val="1"/>
        </w:numPr>
        <w:jc w:val="both"/>
      </w:pPr>
      <w:r>
        <w:t>Client for funding the project and for clarifications in the requirements.</w:t>
      </w:r>
    </w:p>
    <w:p w14:paraId="519F7231" w14:textId="77777777" w:rsidR="00CC43F7" w:rsidRDefault="00CC43F7" w:rsidP="001D5C3A">
      <w:pPr>
        <w:numPr>
          <w:ilvl w:val="0"/>
          <w:numId w:val="1"/>
        </w:numPr>
        <w:jc w:val="both"/>
      </w:pPr>
      <w:r>
        <w:t>Requirement analyst for analyzing the requirements for the project</w:t>
      </w:r>
    </w:p>
    <w:p w14:paraId="6CEC9C63" w14:textId="77777777" w:rsidR="00CC43F7" w:rsidRDefault="00CC43F7" w:rsidP="001D5C3A">
      <w:pPr>
        <w:numPr>
          <w:ilvl w:val="0"/>
          <w:numId w:val="1"/>
        </w:numPr>
        <w:jc w:val="both"/>
      </w:pPr>
      <w:r>
        <w:t>Database Engineer for designing the database connections.</w:t>
      </w:r>
    </w:p>
    <w:p w14:paraId="4C3872F5" w14:textId="0B026FC9" w:rsidR="008904DB" w:rsidRPr="005618F7" w:rsidRDefault="008904DB" w:rsidP="001D5C3A">
      <w:pPr>
        <w:numPr>
          <w:ilvl w:val="0"/>
          <w:numId w:val="1"/>
        </w:numPr>
        <w:jc w:val="both"/>
      </w:pPr>
      <w:r>
        <w:t>Marketing team to advertise the</w:t>
      </w:r>
      <w:r w:rsidR="00D0592A">
        <w:t xml:space="preserve"> outcome of the project</w:t>
      </w:r>
      <w:r>
        <w:t>.</w:t>
      </w:r>
    </w:p>
    <w:p w14:paraId="2C9EF78C" w14:textId="3F93021F" w:rsidR="00CC43F7" w:rsidRDefault="00CC43F7" w:rsidP="001D5C3A">
      <w:pPr>
        <w:jc w:val="both"/>
      </w:pPr>
    </w:p>
    <w:p w14:paraId="05C53FC6" w14:textId="77777777" w:rsidR="00F422C7" w:rsidRPr="005618F7" w:rsidRDefault="00F422C7" w:rsidP="001D5C3A">
      <w:pPr>
        <w:jc w:val="both"/>
      </w:pPr>
    </w:p>
    <w:p w14:paraId="28E6C548" w14:textId="2729414E" w:rsidR="001D5C3A" w:rsidRDefault="00CC43F7" w:rsidP="001D5C3A">
      <w:pPr>
        <w:jc w:val="both"/>
        <w:rPr>
          <w:b/>
        </w:rPr>
      </w:pPr>
      <w:r>
        <w:rPr>
          <w:b/>
        </w:rPr>
        <w:t>Staff Assignments</w:t>
      </w:r>
      <w:r w:rsidR="001D5C3A">
        <w:rPr>
          <w:b/>
        </w:rPr>
        <w:t>:</w:t>
      </w:r>
    </w:p>
    <w:p w14:paraId="74BB0561" w14:textId="77777777" w:rsidR="00D0592A" w:rsidRDefault="00D0592A" w:rsidP="001D5C3A">
      <w:pPr>
        <w:jc w:val="both"/>
        <w:rPr>
          <w:b/>
        </w:rPr>
      </w:pPr>
    </w:p>
    <w:p w14:paraId="6866FCCE" w14:textId="7B2C409B" w:rsidR="00CC43F7" w:rsidRDefault="00D0592A" w:rsidP="001D5C3A">
      <w:pPr>
        <w:jc w:val="both"/>
      </w:pPr>
      <w:r w:rsidRPr="00D0592A">
        <w:rPr>
          <w:shd w:val="clear" w:color="auto" w:fill="FFFFFF"/>
        </w:rPr>
        <w:t xml:space="preserve"> A project manager is in charge of the project's overall success of a project's initiation, planning, design, execution, monitoring, control, and closure</w:t>
      </w:r>
      <w:r w:rsidR="00CC43F7" w:rsidRPr="00A24102">
        <w:rPr>
          <w:shd w:val="clear" w:color="auto" w:fill="FFFFFF"/>
        </w:rPr>
        <w:t xml:space="preserve">. </w:t>
      </w:r>
      <w:r w:rsidR="00CC43F7">
        <w:t>The project manager review</w:t>
      </w:r>
      <w:r>
        <w:t>s</w:t>
      </w:r>
      <w:r w:rsidR="00CC43F7">
        <w:t xml:space="preserve"> and check the candidates whether they possess the necessary skillset. </w:t>
      </w:r>
      <w:r w:rsidRPr="00D0592A">
        <w:t>Individuals will be assigned to the project by the project manager in collaboration with functional managers. If a project is needed at a specified time, the manager will be obliged to ensure that experts are available at that moment. While the project sponsor has been involved with the project from the outset, the project personnel will be paid overtime if necessary.</w:t>
      </w:r>
    </w:p>
    <w:p w14:paraId="6BB7648E" w14:textId="77777777" w:rsidR="00F422C7" w:rsidRDefault="00F422C7" w:rsidP="001D5C3A">
      <w:pPr>
        <w:jc w:val="both"/>
      </w:pPr>
    </w:p>
    <w:p w14:paraId="270FE0A1" w14:textId="77777777" w:rsidR="00D0592A" w:rsidRDefault="00D0592A" w:rsidP="001D5C3A">
      <w:pPr>
        <w:jc w:val="both"/>
      </w:pPr>
    </w:p>
    <w:p w14:paraId="1E820295" w14:textId="77777777" w:rsidR="00F422C7" w:rsidRDefault="00F422C7" w:rsidP="001D5C3A">
      <w:pPr>
        <w:jc w:val="both"/>
        <w:rPr>
          <w:b/>
        </w:rPr>
      </w:pPr>
    </w:p>
    <w:p w14:paraId="0C7E4F9A" w14:textId="77777777" w:rsidR="0071766C" w:rsidRDefault="0071766C" w:rsidP="001D5C3A">
      <w:pPr>
        <w:jc w:val="both"/>
        <w:rPr>
          <w:b/>
        </w:rPr>
      </w:pPr>
    </w:p>
    <w:p w14:paraId="7DD0008A" w14:textId="6F2C2B19" w:rsidR="001D5C3A" w:rsidRDefault="00CC43F7" w:rsidP="001D5C3A">
      <w:pPr>
        <w:jc w:val="both"/>
        <w:rPr>
          <w:b/>
        </w:rPr>
      </w:pPr>
      <w:r>
        <w:rPr>
          <w:b/>
        </w:rPr>
        <w:lastRenderedPageBreak/>
        <w:t>Training, Rewards, and Reassignment</w:t>
      </w:r>
      <w:r w:rsidR="001D5C3A">
        <w:rPr>
          <w:b/>
        </w:rPr>
        <w:t>:</w:t>
      </w:r>
    </w:p>
    <w:p w14:paraId="7E38FB97" w14:textId="77777777" w:rsidR="00D0592A" w:rsidRDefault="00D0592A" w:rsidP="001D5C3A">
      <w:pPr>
        <w:jc w:val="both"/>
        <w:rPr>
          <w:b/>
        </w:rPr>
      </w:pPr>
    </w:p>
    <w:p w14:paraId="342FEB3A" w14:textId="4626588D" w:rsidR="00CC43F7" w:rsidRPr="008602A7" w:rsidRDefault="00D0592A" w:rsidP="008602A7">
      <w:pPr>
        <w:jc w:val="both"/>
      </w:pPr>
      <w:r w:rsidRPr="00D0592A">
        <w:t>People allocated to this project will either have relevant experience or be prepared to learn on the job fast. The project manager will do everything possible to create a pleasant working atmosphere. Although an individual's income will not be affected by their assignment to the project, the project manager will write a performance review and recommend appropriate awards.</w:t>
      </w:r>
      <w:r>
        <w:t>.</w:t>
      </w:r>
      <w:r w:rsidR="00CC43F7" w:rsidRPr="00BF05A3">
        <w:t xml:space="preserve"> If an individual</w:t>
      </w:r>
      <w:r w:rsidR="00CC43F7">
        <w:t xml:space="preserve"> is not performing well as expected, </w:t>
      </w:r>
      <w:r>
        <w:t xml:space="preserve">the </w:t>
      </w:r>
      <w:r w:rsidR="00CC43F7">
        <w:t xml:space="preserve">project manager will work with them so </w:t>
      </w:r>
      <w:r w:rsidR="00CC43F7" w:rsidRPr="00BF05A3">
        <w:t xml:space="preserve">that </w:t>
      </w:r>
      <w:r w:rsidR="00CC43F7">
        <w:t xml:space="preserve">the </w:t>
      </w:r>
      <w:r w:rsidR="00CC43F7" w:rsidRPr="00BF05A3">
        <w:t>necessary corrections or necessary reassignments are to be complete</w:t>
      </w:r>
      <w:r>
        <w:t xml:space="preserve"> </w:t>
      </w:r>
      <w:r w:rsidR="00CC43F7">
        <w:t xml:space="preserve">as of when </w:t>
      </w:r>
      <w:r w:rsidR="00CC43F7" w:rsidRPr="00BF05A3">
        <w:t xml:space="preserve">required. </w:t>
      </w:r>
    </w:p>
    <w:p w14:paraId="2D5FE929" w14:textId="4A15FC3C" w:rsidR="004128E0" w:rsidRPr="004128E0" w:rsidRDefault="004128E0" w:rsidP="005C45BF">
      <w:pPr>
        <w:rPr>
          <w:b/>
          <w:sz w:val="28"/>
          <w:szCs w:val="28"/>
        </w:rPr>
      </w:pPr>
    </w:p>
    <w:sectPr w:rsidR="004128E0" w:rsidRPr="004128E0" w:rsidSect="001D68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623B13"/>
    <w:multiLevelType w:val="hybridMultilevel"/>
    <w:tmpl w:val="F9606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sLAwNTQ2NzY1NTJV0lEKTi0uzszPAykwrAUA2t9tDiwAAAA="/>
  </w:docVars>
  <w:rsids>
    <w:rsidRoot w:val="00CC43F7"/>
    <w:rsid w:val="0004022F"/>
    <w:rsid w:val="00164D59"/>
    <w:rsid w:val="00176FEB"/>
    <w:rsid w:val="001D5C3A"/>
    <w:rsid w:val="004128E0"/>
    <w:rsid w:val="004829C7"/>
    <w:rsid w:val="005B0E6F"/>
    <w:rsid w:val="005C45BF"/>
    <w:rsid w:val="006347FA"/>
    <w:rsid w:val="006664A4"/>
    <w:rsid w:val="0071766C"/>
    <w:rsid w:val="0074740B"/>
    <w:rsid w:val="00781C99"/>
    <w:rsid w:val="008602A7"/>
    <w:rsid w:val="008864EE"/>
    <w:rsid w:val="008904DB"/>
    <w:rsid w:val="00AC4689"/>
    <w:rsid w:val="00B518C4"/>
    <w:rsid w:val="00C17323"/>
    <w:rsid w:val="00CC43F7"/>
    <w:rsid w:val="00D0592A"/>
    <w:rsid w:val="00D410F6"/>
    <w:rsid w:val="00DB49AF"/>
    <w:rsid w:val="00E03C0D"/>
    <w:rsid w:val="00F422C7"/>
    <w:rsid w:val="00FA2B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E00A6"/>
  <w15:chartTrackingRefBased/>
  <w15:docId w15:val="{4DBF38A4-EF55-427E-ADC0-375F77B7E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43F7"/>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789592">
      <w:bodyDiv w:val="1"/>
      <w:marLeft w:val="0"/>
      <w:marRight w:val="0"/>
      <w:marTop w:val="0"/>
      <w:marBottom w:val="0"/>
      <w:divBdr>
        <w:top w:val="none" w:sz="0" w:space="0" w:color="auto"/>
        <w:left w:val="none" w:sz="0" w:space="0" w:color="auto"/>
        <w:bottom w:val="none" w:sz="0" w:space="0" w:color="auto"/>
        <w:right w:val="none" w:sz="0" w:space="0" w:color="auto"/>
      </w:divBdr>
    </w:div>
    <w:div w:id="1424300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0</Words>
  <Characters>211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2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di,Neelesh</dc:creator>
  <cp:keywords/>
  <dc:description/>
  <cp:lastModifiedBy>Vanama,Mohith Naga Venkata Sai</cp:lastModifiedBy>
  <cp:revision>19</cp:revision>
  <dcterms:created xsi:type="dcterms:W3CDTF">2021-05-30T01:46:00Z</dcterms:created>
  <dcterms:modified xsi:type="dcterms:W3CDTF">2021-05-30T01:58:00Z</dcterms:modified>
</cp:coreProperties>
</file>